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D53" w:rsidRDefault="007E198E" w:rsidP="00766D53">
      <w:pPr>
        <w:jc w:val="center"/>
        <w:rPr>
          <w:sz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1843CD0" wp14:editId="491DA5DF">
            <wp:simplePos x="0" y="0"/>
            <wp:positionH relativeFrom="column">
              <wp:posOffset>5019675</wp:posOffset>
            </wp:positionH>
            <wp:positionV relativeFrom="paragraph">
              <wp:posOffset>-600075</wp:posOffset>
            </wp:positionV>
            <wp:extent cx="1294503" cy="1123540"/>
            <wp:effectExtent l="0" t="0" r="127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503" cy="1123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996">
        <w:rPr>
          <w:noProof/>
        </w:rPr>
        <w:drawing>
          <wp:anchor distT="0" distB="0" distL="114300" distR="114300" simplePos="0" relativeHeight="251658240" behindDoc="0" locked="0" layoutInCell="1" allowOverlap="1" wp14:anchorId="3E3F8F9C" wp14:editId="27752B7D">
            <wp:simplePos x="0" y="0"/>
            <wp:positionH relativeFrom="column">
              <wp:posOffset>-488315</wp:posOffset>
            </wp:positionH>
            <wp:positionV relativeFrom="paragraph">
              <wp:posOffset>-466725</wp:posOffset>
            </wp:positionV>
            <wp:extent cx="1074420" cy="737870"/>
            <wp:effectExtent l="0" t="0" r="0" b="0"/>
            <wp:wrapNone/>
            <wp:docPr id="10" name="Picture 10" descr="NIRSA Championship Seri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NIRSA Championship Series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73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2005">
        <w:rPr>
          <w:sz w:val="28"/>
        </w:rPr>
        <w:t>2021</w:t>
      </w:r>
      <w:r w:rsidR="005E6AFE">
        <w:rPr>
          <w:sz w:val="28"/>
        </w:rPr>
        <w:t xml:space="preserve"> </w:t>
      </w:r>
      <w:r w:rsidR="003E3E49">
        <w:rPr>
          <w:sz w:val="28"/>
        </w:rPr>
        <w:t xml:space="preserve">Southern Miss </w:t>
      </w:r>
      <w:r w:rsidR="00157F76">
        <w:rPr>
          <w:sz w:val="28"/>
        </w:rPr>
        <w:t>Regional Flag Football Tournament</w:t>
      </w:r>
    </w:p>
    <w:p w:rsidR="003E3E49" w:rsidRPr="00766D53" w:rsidRDefault="003F24E1" w:rsidP="00766D53">
      <w:pPr>
        <w:jc w:val="center"/>
        <w:rPr>
          <w:sz w:val="28"/>
        </w:rPr>
      </w:pPr>
      <w:r w:rsidRPr="00392C17">
        <w:rPr>
          <w:sz w:val="28"/>
          <w:szCs w:val="28"/>
        </w:rPr>
        <w:t>Open Team Entry Form</w:t>
      </w:r>
    </w:p>
    <w:p w:rsidR="003F24E1" w:rsidRDefault="003F24E1" w:rsidP="003E3E49">
      <w:pPr>
        <w:rPr>
          <w:b/>
          <w:sz w:val="24"/>
        </w:rPr>
      </w:pPr>
    </w:p>
    <w:p w:rsidR="003E3E49" w:rsidRDefault="003E3E49" w:rsidP="008067D9">
      <w:pPr>
        <w:rPr>
          <w:b/>
          <w:sz w:val="24"/>
        </w:rPr>
      </w:pPr>
      <w:r>
        <w:rPr>
          <w:b/>
          <w:sz w:val="24"/>
        </w:rPr>
        <w:t>Team Name: ________________________</w:t>
      </w:r>
      <w:r w:rsidR="003F24E1">
        <w:rPr>
          <w:b/>
          <w:sz w:val="24"/>
        </w:rPr>
        <w:t>________</w:t>
      </w:r>
    </w:p>
    <w:p w:rsidR="008067D9" w:rsidRDefault="008067D9" w:rsidP="008067D9">
      <w:pPr>
        <w:rPr>
          <w:b/>
          <w:sz w:val="24"/>
        </w:rPr>
      </w:pPr>
    </w:p>
    <w:p w:rsidR="008067D9" w:rsidRDefault="003E3E49" w:rsidP="008067D9">
      <w:pPr>
        <w:rPr>
          <w:b/>
          <w:sz w:val="24"/>
        </w:rPr>
      </w:pPr>
      <w:r>
        <w:rPr>
          <w:b/>
          <w:sz w:val="24"/>
        </w:rPr>
        <w:t xml:space="preserve">Team Captain: </w:t>
      </w:r>
      <w:r w:rsidR="008067D9">
        <w:rPr>
          <w:b/>
          <w:sz w:val="24"/>
        </w:rPr>
        <w:t>____</w:t>
      </w:r>
      <w:r>
        <w:rPr>
          <w:b/>
          <w:sz w:val="24"/>
        </w:rPr>
        <w:t>_____________</w:t>
      </w:r>
      <w:r w:rsidR="003F24E1">
        <w:rPr>
          <w:b/>
          <w:sz w:val="24"/>
        </w:rPr>
        <w:t>___</w:t>
      </w:r>
      <w:r>
        <w:rPr>
          <w:b/>
          <w:sz w:val="24"/>
        </w:rPr>
        <w:t xml:space="preserve">   </w:t>
      </w:r>
      <w:r w:rsidR="008067D9">
        <w:rPr>
          <w:b/>
          <w:sz w:val="24"/>
          <w:szCs w:val="24"/>
        </w:rPr>
        <w:t>Address: ______________________________</w:t>
      </w:r>
    </w:p>
    <w:p w:rsidR="008067D9" w:rsidRDefault="008067D9" w:rsidP="008067D9">
      <w:pPr>
        <w:rPr>
          <w:b/>
          <w:sz w:val="24"/>
        </w:rPr>
      </w:pPr>
    </w:p>
    <w:p w:rsidR="003E3E49" w:rsidRPr="008067D9" w:rsidRDefault="008067D9" w:rsidP="008067D9">
      <w:pPr>
        <w:rPr>
          <w:sz w:val="28"/>
        </w:rPr>
      </w:pPr>
      <w:r>
        <w:rPr>
          <w:b/>
          <w:sz w:val="24"/>
        </w:rPr>
        <w:t xml:space="preserve">Phone #: ____________________                    </w:t>
      </w:r>
      <w:r w:rsidR="003E3E49">
        <w:rPr>
          <w:b/>
          <w:sz w:val="24"/>
        </w:rPr>
        <w:t xml:space="preserve">Email: </w:t>
      </w:r>
      <w:r>
        <w:rPr>
          <w:b/>
          <w:sz w:val="24"/>
        </w:rPr>
        <w:t>_______________</w:t>
      </w:r>
      <w:r w:rsidR="003E3E49">
        <w:rPr>
          <w:b/>
          <w:sz w:val="24"/>
        </w:rPr>
        <w:t>_________</w:t>
      </w:r>
      <w:r w:rsidR="003F24E1">
        <w:rPr>
          <w:b/>
          <w:sz w:val="24"/>
        </w:rPr>
        <w:t>_</w:t>
      </w:r>
      <w:r>
        <w:rPr>
          <w:b/>
          <w:sz w:val="24"/>
        </w:rPr>
        <w:t>____</w:t>
      </w:r>
      <w:r w:rsidR="003E3E49">
        <w:rPr>
          <w:b/>
          <w:sz w:val="24"/>
        </w:rPr>
        <w:t xml:space="preserve"> </w:t>
      </w:r>
      <w:r>
        <w:rPr>
          <w:sz w:val="28"/>
        </w:rPr>
        <w:t xml:space="preserve">  </w:t>
      </w:r>
    </w:p>
    <w:p w:rsidR="003E3E49" w:rsidRPr="00E5454A" w:rsidRDefault="003E3E49" w:rsidP="003E3E49">
      <w:pPr>
        <w:jc w:val="center"/>
      </w:pPr>
    </w:p>
    <w:p w:rsidR="003E3E49" w:rsidRDefault="003E3E49" w:rsidP="003E3E49">
      <w:pPr>
        <w:jc w:val="center"/>
        <w:rPr>
          <w:sz w:val="28"/>
        </w:rPr>
      </w:pPr>
      <w:r>
        <w:rPr>
          <w:sz w:val="28"/>
        </w:rPr>
        <w:t>Roster</w:t>
      </w:r>
    </w:p>
    <w:tbl>
      <w:tblPr>
        <w:tblW w:w="990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0"/>
        <w:gridCol w:w="2250"/>
        <w:gridCol w:w="3780"/>
      </w:tblGrid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2860C1">
            <w:pPr>
              <w:jc w:val="center"/>
              <w:rPr>
                <w:sz w:val="28"/>
              </w:rPr>
            </w:pPr>
            <w:r>
              <w:rPr>
                <w:sz w:val="28"/>
              </w:rPr>
              <w:t>Player Name (First, Last)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  <w:r>
              <w:rPr>
                <w:sz w:val="28"/>
              </w:rPr>
              <w:t>Last 4 of SS #</w:t>
            </w: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  <w:r>
              <w:rPr>
                <w:sz w:val="28"/>
              </w:rPr>
              <w:t>Email</w:t>
            </w: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2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3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4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5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33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6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7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8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9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0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1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2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3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33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4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  <w:tr w:rsidR="002860C1" w:rsidTr="002860C1">
        <w:trPr>
          <w:trHeight w:val="318"/>
        </w:trPr>
        <w:tc>
          <w:tcPr>
            <w:tcW w:w="3870" w:type="dxa"/>
          </w:tcPr>
          <w:p w:rsidR="002860C1" w:rsidRDefault="002860C1" w:rsidP="003165F6">
            <w:pPr>
              <w:rPr>
                <w:sz w:val="28"/>
              </w:rPr>
            </w:pPr>
            <w:r>
              <w:rPr>
                <w:sz w:val="28"/>
              </w:rPr>
              <w:t>15.</w:t>
            </w:r>
          </w:p>
        </w:tc>
        <w:tc>
          <w:tcPr>
            <w:tcW w:w="225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  <w:tc>
          <w:tcPr>
            <w:tcW w:w="3780" w:type="dxa"/>
          </w:tcPr>
          <w:p w:rsidR="002860C1" w:rsidRDefault="002860C1" w:rsidP="003165F6">
            <w:pPr>
              <w:jc w:val="center"/>
              <w:rPr>
                <w:sz w:val="28"/>
              </w:rPr>
            </w:pPr>
          </w:p>
        </w:tc>
      </w:tr>
    </w:tbl>
    <w:p w:rsidR="003E3E49" w:rsidRDefault="003E3E49" w:rsidP="003E3E49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3E3E49" w:rsidRDefault="003E3E49" w:rsidP="003E3E49">
      <w:pPr>
        <w:ind w:left="-180"/>
        <w:rPr>
          <w:b/>
        </w:rPr>
      </w:pPr>
      <w:r>
        <w:rPr>
          <w:b/>
          <w:sz w:val="24"/>
        </w:rPr>
        <w:t xml:space="preserve">Fee: </w:t>
      </w:r>
      <w:r w:rsidR="00294D93">
        <w:t>$200</w:t>
      </w:r>
      <w:r w:rsidR="003F24E1">
        <w:tab/>
        <w:t xml:space="preserve"> per open team</w:t>
      </w:r>
      <w:r w:rsidR="003F24E1">
        <w:tab/>
      </w:r>
      <w:r w:rsidR="003F24E1">
        <w:tab/>
      </w:r>
      <w:r w:rsidR="003E3489">
        <w:rPr>
          <w:b/>
        </w:rPr>
        <w:tab/>
      </w:r>
      <w:r w:rsidR="00F259FF">
        <w:rPr>
          <w:b/>
        </w:rPr>
        <w:t>Captain’s Signature</w:t>
      </w:r>
      <w:r>
        <w:rPr>
          <w:b/>
        </w:rPr>
        <w:t>: __________________</w:t>
      </w:r>
      <w:r w:rsidR="00CD52CE">
        <w:rPr>
          <w:b/>
        </w:rPr>
        <w:t>__</w:t>
      </w:r>
      <w:r w:rsidR="003E3489">
        <w:rPr>
          <w:b/>
        </w:rPr>
        <w:t>_______</w:t>
      </w:r>
      <w:r w:rsidR="003F24E1">
        <w:rPr>
          <w:b/>
        </w:rPr>
        <w:t>______</w:t>
      </w:r>
    </w:p>
    <w:p w:rsidR="003E3E49" w:rsidRDefault="00CD52CE" w:rsidP="00CD52CE">
      <w:pPr>
        <w:ind w:left="-180"/>
        <w:rPr>
          <w:b/>
        </w:rPr>
      </w:pPr>
      <w:r>
        <w:rPr>
          <w:b/>
          <w:sz w:val="24"/>
        </w:rPr>
        <w:t xml:space="preserve">Deadline:  </w:t>
      </w:r>
      <w:r w:rsidR="003304DE">
        <w:t>Fri</w:t>
      </w:r>
      <w:bookmarkStart w:id="0" w:name="_GoBack"/>
      <w:bookmarkEnd w:id="0"/>
      <w:r w:rsidR="00303045">
        <w:t xml:space="preserve">day, </w:t>
      </w:r>
      <w:r w:rsidR="00AA5472">
        <w:t>November</w:t>
      </w:r>
      <w:r w:rsidR="00DE49DA">
        <w:t xml:space="preserve"> 2</w:t>
      </w:r>
      <w:r w:rsidR="003304DE">
        <w:t>6</w:t>
      </w:r>
      <w:r w:rsidR="00A02005">
        <w:t>, 2021</w:t>
      </w:r>
      <w:r w:rsidR="003E3E49">
        <w:t xml:space="preserve">    </w:t>
      </w:r>
      <w:r>
        <w:tab/>
      </w:r>
      <w:r w:rsidR="003E3489">
        <w:tab/>
      </w:r>
      <w:r w:rsidR="003E3489">
        <w:tab/>
      </w:r>
      <w:r w:rsidR="003E3489">
        <w:tab/>
      </w:r>
    </w:p>
    <w:p w:rsidR="00392C17" w:rsidRDefault="00AA5472" w:rsidP="003F24E1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eam Contact: __________________________</w:t>
      </w:r>
    </w:p>
    <w:p w:rsidR="00AA5472" w:rsidRDefault="00AA5472" w:rsidP="00392C17">
      <w:pPr>
        <w:ind w:left="3600" w:firstLine="720"/>
        <w:rPr>
          <w:b/>
        </w:rPr>
      </w:pPr>
      <w:r>
        <w:rPr>
          <w:b/>
        </w:rPr>
        <w:t>Phone:_________________________________</w:t>
      </w:r>
      <w:r>
        <w:rPr>
          <w:b/>
        </w:rPr>
        <w:br/>
      </w:r>
      <w:r>
        <w:rPr>
          <w:b/>
        </w:rPr>
        <w:tab/>
        <w:t>E-Mail:________________________________</w:t>
      </w:r>
    </w:p>
    <w:p w:rsidR="003F24E1" w:rsidRDefault="00AA5472" w:rsidP="00AA5472">
      <w:pPr>
        <w:ind w:left="4320"/>
        <w:rPr>
          <w:b/>
        </w:rPr>
      </w:pPr>
      <w:r>
        <w:rPr>
          <w:b/>
        </w:rPr>
        <w:br/>
      </w:r>
      <w:r w:rsidR="003F24E1">
        <w:rPr>
          <w:b/>
        </w:rPr>
        <w:t>Alternate Cont</w:t>
      </w:r>
      <w:r>
        <w:rPr>
          <w:b/>
        </w:rPr>
        <w:t>act: __________________________</w:t>
      </w:r>
      <w:r w:rsidR="003F24E1">
        <w:rPr>
          <w:b/>
        </w:rPr>
        <w:tab/>
      </w:r>
    </w:p>
    <w:p w:rsidR="003E3E49" w:rsidRDefault="003E3E49" w:rsidP="003F24E1">
      <w:pPr>
        <w:ind w:left="3600" w:firstLine="720"/>
        <w:rPr>
          <w:b/>
        </w:rPr>
      </w:pPr>
      <w:r>
        <w:rPr>
          <w:b/>
        </w:rPr>
        <w:t>Phone: _____________________</w:t>
      </w:r>
      <w:r w:rsidR="00CD52CE">
        <w:rPr>
          <w:b/>
        </w:rPr>
        <w:t>__</w:t>
      </w:r>
      <w:r w:rsidR="003E3489">
        <w:rPr>
          <w:b/>
        </w:rPr>
        <w:t>_______</w:t>
      </w:r>
      <w:r w:rsidR="003F24E1">
        <w:rPr>
          <w:b/>
        </w:rPr>
        <w:t>_______</w:t>
      </w:r>
    </w:p>
    <w:p w:rsidR="003E3E49" w:rsidRDefault="00CD52CE" w:rsidP="003E3E49">
      <w:pPr>
        <w:ind w:left="-180"/>
        <w:rPr>
          <w:b/>
        </w:rPr>
      </w:pPr>
      <w:r>
        <w:rPr>
          <w:b/>
          <w:sz w:val="24"/>
        </w:rPr>
        <w:t>Credit Card: (Circle One)</w:t>
      </w:r>
      <w:r>
        <w:rPr>
          <w:b/>
          <w:sz w:val="24"/>
        </w:rPr>
        <w:tab/>
      </w:r>
      <w:r w:rsidR="003F24E1">
        <w:rPr>
          <w:b/>
        </w:rPr>
        <w:tab/>
      </w:r>
      <w:r w:rsidR="003F24E1">
        <w:rPr>
          <w:b/>
        </w:rPr>
        <w:tab/>
      </w:r>
      <w:r w:rsidR="003E3E49">
        <w:rPr>
          <w:b/>
        </w:rPr>
        <w:t>E-mail: _____________________</w:t>
      </w:r>
      <w:r>
        <w:rPr>
          <w:b/>
        </w:rPr>
        <w:t>__</w:t>
      </w:r>
      <w:r w:rsidR="003E3489">
        <w:rPr>
          <w:b/>
        </w:rPr>
        <w:t>_______</w:t>
      </w:r>
      <w:r w:rsidR="003F24E1">
        <w:rPr>
          <w:b/>
        </w:rPr>
        <w:t>_______</w:t>
      </w:r>
    </w:p>
    <w:p w:rsidR="003E3E49" w:rsidRDefault="003165F6" w:rsidP="003E3E49">
      <w:r>
        <w:rPr>
          <w:b/>
        </w:rPr>
        <w:t xml:space="preserve">     VISA        </w:t>
      </w:r>
      <w:r w:rsidR="00CD52CE">
        <w:rPr>
          <w:b/>
        </w:rPr>
        <w:t>Master Card</w:t>
      </w:r>
      <w:r w:rsidR="00CD52CE">
        <w:rPr>
          <w:b/>
        </w:rPr>
        <w:tab/>
        <w:t xml:space="preserve">        </w:t>
      </w:r>
      <w:r w:rsidR="003E3E49">
        <w:tab/>
        <w:t xml:space="preserve"> </w:t>
      </w:r>
    </w:p>
    <w:p w:rsidR="003F24E1" w:rsidRDefault="003F24E1" w:rsidP="00CD52CE">
      <w:pPr>
        <w:ind w:left="-180"/>
        <w:rPr>
          <w:b/>
        </w:rPr>
      </w:pPr>
    </w:p>
    <w:p w:rsidR="00CD52CE" w:rsidRDefault="00CD52CE" w:rsidP="00CD52CE">
      <w:pPr>
        <w:ind w:left="-180"/>
        <w:rPr>
          <w:b/>
          <w:sz w:val="24"/>
        </w:rPr>
      </w:pPr>
      <w:r>
        <w:rPr>
          <w:b/>
        </w:rPr>
        <w:t>Card #: ____________________________</w:t>
      </w:r>
      <w:r w:rsidRPr="00CD52CE">
        <w:rPr>
          <w:b/>
          <w:sz w:val="24"/>
        </w:rPr>
        <w:t xml:space="preserve"> </w:t>
      </w:r>
      <w:r w:rsidR="003F24E1">
        <w:rPr>
          <w:b/>
          <w:sz w:val="24"/>
        </w:rPr>
        <w:tab/>
      </w:r>
      <w:r w:rsidR="003F24E1">
        <w:rPr>
          <w:b/>
          <w:sz w:val="24"/>
        </w:rPr>
        <w:tab/>
      </w:r>
      <w:r>
        <w:rPr>
          <w:b/>
          <w:sz w:val="24"/>
        </w:rPr>
        <w:t>Return with check or money order to:</w:t>
      </w:r>
    </w:p>
    <w:p w:rsidR="00CD52CE" w:rsidRDefault="00CD52CE" w:rsidP="003165F6">
      <w:pPr>
        <w:ind w:left="-180"/>
      </w:pPr>
      <w:r>
        <w:rPr>
          <w:b/>
        </w:rPr>
        <w:t>Expiration: _____________</w:t>
      </w:r>
      <w:r>
        <w:tab/>
      </w:r>
      <w:r>
        <w:tab/>
      </w:r>
      <w:r>
        <w:tab/>
      </w:r>
      <w:r>
        <w:tab/>
        <w:t>Southern Mis</w:t>
      </w:r>
      <w:r w:rsidR="007E198E">
        <w:t>s Campus Recreation</w:t>
      </w:r>
    </w:p>
    <w:p w:rsidR="00CD52CE" w:rsidRDefault="00CD52CE" w:rsidP="00CD52CE">
      <w:pPr>
        <w:ind w:left="-18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 xml:space="preserve">Attn: </w:t>
      </w:r>
      <w:r w:rsidR="007E198E">
        <w:t>Joshua Brunson</w:t>
      </w:r>
    </w:p>
    <w:p w:rsidR="00CD52CE" w:rsidRDefault="00CD52CE" w:rsidP="00CD52CE">
      <w:pPr>
        <w:ind w:left="-180"/>
        <w:rPr>
          <w:b/>
          <w:sz w:val="24"/>
        </w:rPr>
      </w:pPr>
      <w:r>
        <w:rPr>
          <w:b/>
        </w:rPr>
        <w:t>Signature:  __________________________</w:t>
      </w:r>
      <w:r w:rsidRPr="00CD52CE">
        <w:t xml:space="preserve"> </w:t>
      </w:r>
      <w:r w:rsidR="003F24E1">
        <w:tab/>
      </w:r>
      <w:r w:rsidR="003F24E1">
        <w:tab/>
      </w:r>
      <w:r>
        <w:t xml:space="preserve">USM </w:t>
      </w:r>
      <w:smartTag w:uri="urn:schemas-microsoft-com:office:smarttags" w:element="address">
        <w:smartTag w:uri="urn:schemas-microsoft-com:office:smarttags" w:element="Street">
          <w:r>
            <w:t>Box</w:t>
          </w:r>
        </w:smartTag>
        <w:r>
          <w:t xml:space="preserve"> 5155</w:t>
        </w:r>
      </w:smartTag>
    </w:p>
    <w:p w:rsidR="003E3E49" w:rsidRPr="00E5454A" w:rsidRDefault="00CD52CE" w:rsidP="003165F6">
      <w:pPr>
        <w:ind w:left="-180"/>
        <w:rPr>
          <w:sz w:val="16"/>
          <w:szCs w:val="16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smartTag w:uri="urn:schemas-microsoft-com:office:smarttags" w:element="place">
        <w:smartTag w:uri="urn:schemas-microsoft-com:office:smarttags" w:element="City">
          <w:r>
            <w:t>Hattiesburg</w:t>
          </w:r>
        </w:smartTag>
        <w:r>
          <w:t xml:space="preserve">, </w:t>
        </w:r>
        <w:smartTag w:uri="urn:schemas-microsoft-com:office:smarttags" w:element="State">
          <w:r>
            <w:t>MS</w:t>
          </w:r>
        </w:smartTag>
        <w:r>
          <w:t xml:space="preserve"> </w:t>
        </w:r>
        <w:smartTag w:uri="urn:schemas-microsoft-com:office:smarttags" w:element="PostalCode">
          <w:r>
            <w:t>3940</w:t>
          </w:r>
          <w:r w:rsidR="003165F6">
            <w:t>6</w:t>
          </w:r>
        </w:smartTag>
      </w:smartTag>
    </w:p>
    <w:p w:rsidR="00AA5472" w:rsidRDefault="00AA5472" w:rsidP="003165F6">
      <w:pPr>
        <w:ind w:left="-180"/>
      </w:pPr>
    </w:p>
    <w:p w:rsidR="003E3E49" w:rsidRDefault="003165F6" w:rsidP="003165F6">
      <w:pPr>
        <w:ind w:left="-180"/>
      </w:pPr>
      <w:r>
        <w:t>P</w:t>
      </w:r>
      <w:r w:rsidR="003E3E49">
        <w:t xml:space="preserve">lease make check </w:t>
      </w:r>
      <w:r w:rsidR="003E3E49" w:rsidRPr="00982756">
        <w:rPr>
          <w:b/>
        </w:rPr>
        <w:t>(certified or business, no personal checks</w:t>
      </w:r>
      <w:r w:rsidR="003E3E49">
        <w:rPr>
          <w:b/>
        </w:rPr>
        <w:t xml:space="preserve"> or PO’s</w:t>
      </w:r>
      <w:r w:rsidR="003E3E49" w:rsidRPr="00982756">
        <w:rPr>
          <w:b/>
        </w:rPr>
        <w:t>)</w:t>
      </w:r>
      <w:r w:rsidR="003E3E49">
        <w:t xml:space="preserve"> or money order payable to:  </w:t>
      </w:r>
    </w:p>
    <w:p w:rsidR="00AA5472" w:rsidRDefault="003E3E49" w:rsidP="003165F6">
      <w:pPr>
        <w:ind w:left="-180"/>
        <w:rPr>
          <w:b/>
        </w:rPr>
      </w:pPr>
      <w:r w:rsidRPr="0051509F">
        <w:rPr>
          <w:b/>
        </w:rPr>
        <w:t xml:space="preserve">Southern Miss </w:t>
      </w:r>
      <w:r w:rsidR="007E198E">
        <w:rPr>
          <w:b/>
        </w:rPr>
        <w:t>Campus Recreation</w:t>
      </w:r>
    </w:p>
    <w:p w:rsidR="00AA5472" w:rsidRDefault="003E3E49" w:rsidP="003165F6">
      <w:pPr>
        <w:ind w:left="-180"/>
        <w:rPr>
          <w:b/>
        </w:rPr>
      </w:pPr>
      <w:r>
        <w:rPr>
          <w:b/>
        </w:rPr>
        <w:t xml:space="preserve"> </w:t>
      </w:r>
    </w:p>
    <w:p w:rsidR="003E3E49" w:rsidRDefault="00AA5472" w:rsidP="003165F6">
      <w:pPr>
        <w:ind w:left="-180"/>
      </w:pPr>
      <w:r w:rsidRPr="00A630AA">
        <w:rPr>
          <w:szCs w:val="18"/>
        </w:rPr>
        <w:t>*Non-refundable, unless entry into the tournament is denied.  In the event that the tournament is cancelled due to circumstances beyond control, entry fees will not be refunded.</w:t>
      </w:r>
    </w:p>
    <w:sectPr w:rsidR="003E3E49" w:rsidSect="008067D9">
      <w:pgSz w:w="12240" w:h="15840"/>
      <w:pgMar w:top="1440" w:right="1728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rI0MrU0NzI3MjRR0lEKTi0uzszPAykwqgUA1/Mq+CwAAAA="/>
  </w:docVars>
  <w:rsids>
    <w:rsidRoot w:val="003E3E49"/>
    <w:rsid w:val="00005896"/>
    <w:rsid w:val="000111EA"/>
    <w:rsid w:val="000974ED"/>
    <w:rsid w:val="00157F76"/>
    <w:rsid w:val="001602DA"/>
    <w:rsid w:val="00232E5F"/>
    <w:rsid w:val="002710F6"/>
    <w:rsid w:val="002860C1"/>
    <w:rsid w:val="00294D93"/>
    <w:rsid w:val="00303045"/>
    <w:rsid w:val="003165F6"/>
    <w:rsid w:val="003304DE"/>
    <w:rsid w:val="00392C17"/>
    <w:rsid w:val="003E3489"/>
    <w:rsid w:val="003E3E49"/>
    <w:rsid w:val="003F24E1"/>
    <w:rsid w:val="004B4502"/>
    <w:rsid w:val="00552B09"/>
    <w:rsid w:val="005E4DE7"/>
    <w:rsid w:val="005E6AFE"/>
    <w:rsid w:val="00664584"/>
    <w:rsid w:val="00724996"/>
    <w:rsid w:val="00766D53"/>
    <w:rsid w:val="007E198E"/>
    <w:rsid w:val="007F01F1"/>
    <w:rsid w:val="008067D9"/>
    <w:rsid w:val="00887935"/>
    <w:rsid w:val="00A02005"/>
    <w:rsid w:val="00AA5472"/>
    <w:rsid w:val="00B267D6"/>
    <w:rsid w:val="00BE29B2"/>
    <w:rsid w:val="00C37AA6"/>
    <w:rsid w:val="00CD52CE"/>
    <w:rsid w:val="00DE47D4"/>
    <w:rsid w:val="00DE49DA"/>
    <w:rsid w:val="00E30A3F"/>
    <w:rsid w:val="00F259FF"/>
    <w:rsid w:val="00F3001A"/>
    <w:rsid w:val="00F30B5C"/>
    <w:rsid w:val="00FC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5EAC7C2E"/>
  <w15:chartTrackingRefBased/>
  <w15:docId w15:val="{98F53ACF-B4E5-4683-9AFF-8A23E3D47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3E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E34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6</Words>
  <Characters>13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ern Miss Flag Football Invitational</vt:lpstr>
    </vt:vector>
  </TitlesOfParts>
  <Company>The University of Southern Mississippi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rn Miss Flag Football Invitational</dc:title>
  <dc:subject/>
  <dc:creator>User</dc:creator>
  <cp:keywords/>
  <cp:lastModifiedBy>Joshua Brunson</cp:lastModifiedBy>
  <cp:revision>6</cp:revision>
  <cp:lastPrinted>2014-08-25T20:31:00Z</cp:lastPrinted>
  <dcterms:created xsi:type="dcterms:W3CDTF">2019-10-24T17:22:00Z</dcterms:created>
  <dcterms:modified xsi:type="dcterms:W3CDTF">2021-09-23T19:05:00Z</dcterms:modified>
</cp:coreProperties>
</file>